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305C6" w14:textId="7A127DA7" w:rsidR="00BF19DB" w:rsidRPr="00432C67" w:rsidRDefault="00516ECC" w:rsidP="00DF6081">
      <w:pPr>
        <w:widowControl/>
        <w:tabs>
          <w:tab w:val="left" w:pos="180"/>
          <w:tab w:val="left" w:pos="6120"/>
          <w:tab w:val="left" w:pos="7380"/>
        </w:tabs>
        <w:ind w:left="180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 </w:t>
      </w:r>
      <w:r w:rsidR="00520DA3" w:rsidRPr="00432C67">
        <w:rPr>
          <w:rFonts w:ascii="Cambria" w:hAnsi="Cambria"/>
          <w:sz w:val="22"/>
          <w:szCs w:val="22"/>
        </w:rPr>
        <w:t xml:space="preserve">BULLETIN </w:t>
      </w:r>
      <w:r w:rsidR="00BE0B92" w:rsidRPr="00432C67">
        <w:rPr>
          <w:rFonts w:ascii="Cambria" w:hAnsi="Cambria"/>
          <w:sz w:val="22"/>
          <w:szCs w:val="22"/>
        </w:rPr>
        <w:t>20</w:t>
      </w:r>
      <w:r w:rsidR="004A4746">
        <w:rPr>
          <w:rFonts w:ascii="Cambria" w:hAnsi="Cambria"/>
          <w:sz w:val="22"/>
          <w:szCs w:val="22"/>
        </w:rPr>
        <w:t>2</w:t>
      </w:r>
      <w:r w:rsidR="004810D1">
        <w:rPr>
          <w:rFonts w:ascii="Cambria" w:hAnsi="Cambria"/>
          <w:sz w:val="22"/>
          <w:szCs w:val="22"/>
        </w:rPr>
        <w:t>2</w:t>
      </w:r>
      <w:r w:rsidR="00BE0B92" w:rsidRPr="00432C67">
        <w:rPr>
          <w:rFonts w:ascii="Cambria" w:hAnsi="Cambria"/>
          <w:sz w:val="22"/>
          <w:szCs w:val="22"/>
        </w:rPr>
        <w:t>-</w:t>
      </w:r>
      <w:r>
        <w:rPr>
          <w:rFonts w:ascii="Cambria" w:hAnsi="Cambria"/>
          <w:sz w:val="22"/>
          <w:szCs w:val="22"/>
        </w:rPr>
        <w:t>41</w:t>
      </w:r>
      <w:r w:rsidR="007357A5" w:rsidRPr="00432C67">
        <w:rPr>
          <w:rFonts w:ascii="Cambria" w:hAnsi="Cambria"/>
          <w:sz w:val="22"/>
          <w:szCs w:val="22"/>
        </w:rPr>
        <w:tab/>
      </w:r>
      <w:r w:rsidR="00EC418C" w:rsidRPr="00432C67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 xml:space="preserve">  </w:t>
      </w:r>
      <w:r w:rsidR="00EC418C" w:rsidRPr="00432C67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January 2</w:t>
      </w:r>
      <w:r w:rsidR="00593B12">
        <w:rPr>
          <w:rFonts w:ascii="Cambria" w:hAnsi="Cambria"/>
          <w:sz w:val="22"/>
          <w:szCs w:val="22"/>
        </w:rPr>
        <w:t>1</w:t>
      </w:r>
      <w:r w:rsidR="004810D1">
        <w:rPr>
          <w:rFonts w:ascii="Cambria" w:hAnsi="Cambria"/>
          <w:sz w:val="22"/>
          <w:szCs w:val="22"/>
        </w:rPr>
        <w:t>, 2022</w:t>
      </w:r>
    </w:p>
    <w:tbl>
      <w:tblPr>
        <w:tblW w:w="0" w:type="auto"/>
        <w:tblInd w:w="17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3060"/>
        <w:gridCol w:w="2910"/>
        <w:gridCol w:w="3330"/>
      </w:tblGrid>
      <w:tr w:rsidR="00BF19DB" w:rsidRPr="00432C67" w14:paraId="0FEB063B" w14:textId="77777777">
        <w:trPr>
          <w:cantSplit/>
        </w:trPr>
        <w:tc>
          <w:tcPr>
            <w:tcW w:w="306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6081866C" w14:textId="77777777" w:rsidR="00BF19DB" w:rsidRPr="00432C67" w:rsidRDefault="00BF19DB" w:rsidP="00651A78">
            <w:pPr>
              <w:widowControl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U.S. Department of Labor</w:t>
            </w:r>
          </w:p>
          <w:p w14:paraId="640EC30F" w14:textId="77777777" w:rsidR="00046151" w:rsidRPr="00432C67" w:rsidRDefault="00BF19DB" w:rsidP="00C31D4D">
            <w:pPr>
              <w:widowControl/>
              <w:ind w:left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Employment and Training</w:t>
            </w:r>
          </w:p>
          <w:p w14:paraId="255E10E2" w14:textId="77777777" w:rsidR="00BF19DB" w:rsidRPr="00432C67" w:rsidRDefault="00046151" w:rsidP="00C31D4D">
            <w:pPr>
              <w:widowControl/>
              <w:ind w:left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8537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>Administration</w:t>
            </w:r>
          </w:p>
          <w:p w14:paraId="24BA804D" w14:textId="77777777" w:rsidR="00BF19DB" w:rsidRPr="00432C67" w:rsidRDefault="00FF1C09" w:rsidP="00C31D4D">
            <w:pPr>
              <w:widowControl/>
              <w:ind w:firstLine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Office of 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 xml:space="preserve">Apprenticeship </w:t>
            </w:r>
            <w:r w:rsidR="002B64D6" w:rsidRPr="00432C67">
              <w:rPr>
                <w:rFonts w:ascii="Cambria" w:hAnsi="Cambria"/>
                <w:sz w:val="22"/>
                <w:szCs w:val="22"/>
              </w:rPr>
              <w:t>(OA)</w:t>
            </w:r>
          </w:p>
          <w:p w14:paraId="21D8C76B" w14:textId="77777777" w:rsidR="00BF19DB" w:rsidRPr="00432C67" w:rsidRDefault="00BF19DB" w:rsidP="00651A78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Washington, D.C. </w:t>
            </w:r>
            <w:r w:rsidR="009B3B76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20210</w:t>
            </w:r>
          </w:p>
        </w:tc>
        <w:tc>
          <w:tcPr>
            <w:tcW w:w="291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14670540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Distribution</w:t>
            </w:r>
            <w:r w:rsidRPr="00432C67">
              <w:rPr>
                <w:rFonts w:ascii="Cambria" w:hAnsi="Cambria"/>
                <w:sz w:val="22"/>
                <w:szCs w:val="22"/>
              </w:rPr>
              <w:t>:</w:t>
            </w:r>
          </w:p>
          <w:p w14:paraId="4F4136A0" w14:textId="77777777" w:rsidR="00C31D4D" w:rsidRPr="00432C67" w:rsidRDefault="00C31D4D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13D971D1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A-541 </w:t>
            </w:r>
            <w:r w:rsidR="00782387" w:rsidRPr="00432C67">
              <w:rPr>
                <w:rFonts w:ascii="Cambria" w:hAnsi="Cambria"/>
                <w:sz w:val="22"/>
                <w:szCs w:val="22"/>
              </w:rPr>
              <w:t>Headquarters</w:t>
            </w:r>
          </w:p>
          <w:p w14:paraId="17F022AA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A-544 All Field Tech</w:t>
            </w:r>
          </w:p>
          <w:p w14:paraId="726E8F06" w14:textId="77777777" w:rsidR="00BF19DB" w:rsidRPr="00432C67" w:rsidRDefault="00BF19DB" w:rsidP="001A0B5F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A-547</w:t>
            </w:r>
            <w:r w:rsidR="001A0B5F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SD+RD+SA</w:t>
            </w:r>
            <w:r w:rsidR="0056147E" w:rsidRPr="00432C67">
              <w:rPr>
                <w:rFonts w:ascii="Cambria" w:hAnsi="Cambria"/>
                <w:sz w:val="22"/>
                <w:szCs w:val="22"/>
              </w:rPr>
              <w:t>A</w:t>
            </w:r>
            <w:r w:rsidRPr="00432C67">
              <w:rPr>
                <w:rFonts w:ascii="Cambria" w:hAnsi="Cambria"/>
                <w:sz w:val="22"/>
                <w:szCs w:val="22"/>
              </w:rPr>
              <w:t>+; Lab.Com</w:t>
            </w:r>
          </w:p>
          <w:p w14:paraId="1671CD06" w14:textId="77777777" w:rsidR="0056589A" w:rsidRPr="00432C67" w:rsidRDefault="0056589A" w:rsidP="001A0B5F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26D30BC4" w14:textId="259F00E0" w:rsidR="00BF4304" w:rsidRPr="00432C67" w:rsidRDefault="00C31D4D" w:rsidP="00075AFF">
            <w:pPr>
              <w:widowControl/>
              <w:spacing w:after="28"/>
              <w:ind w:left="6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Subject</w:t>
            </w:r>
            <w:r w:rsidRPr="00432C67">
              <w:rPr>
                <w:rFonts w:ascii="Cambria" w:hAnsi="Cambria"/>
                <w:sz w:val="22"/>
                <w:szCs w:val="22"/>
              </w:rPr>
              <w:t>:</w:t>
            </w:r>
            <w:r w:rsidR="00344B28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976D9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bookmarkStart w:id="0" w:name="_Hlk93660512"/>
            <w:r w:rsidR="00D61567" w:rsidRPr="002512AF">
              <w:rPr>
                <w:rFonts w:ascii="Cambria" w:hAnsi="Cambria"/>
                <w:sz w:val="22"/>
                <w:szCs w:val="22"/>
              </w:rPr>
              <w:t>Revision to Appendi</w:t>
            </w:r>
            <w:r w:rsidR="008D74AA">
              <w:rPr>
                <w:rFonts w:ascii="Cambria" w:hAnsi="Cambria"/>
                <w:sz w:val="22"/>
                <w:szCs w:val="22"/>
              </w:rPr>
              <w:t>ces</w:t>
            </w:r>
            <w:r w:rsidR="00D61567" w:rsidRPr="002512AF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gramStart"/>
            <w:r w:rsidR="00D61567" w:rsidRPr="002512AF">
              <w:rPr>
                <w:rFonts w:ascii="Cambria" w:hAnsi="Cambria"/>
                <w:sz w:val="22"/>
                <w:szCs w:val="22"/>
              </w:rPr>
              <w:t>A</w:t>
            </w:r>
            <w:proofErr w:type="gramEnd"/>
            <w:r w:rsidR="00D6156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D61567">
              <w:rPr>
                <w:rFonts w:ascii="Cambria" w:hAnsi="Cambria"/>
                <w:sz w:val="22"/>
                <w:szCs w:val="22"/>
              </w:rPr>
              <w:t xml:space="preserve">National 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Standards </w:t>
            </w:r>
            <w:r w:rsidR="00C929E6">
              <w:rPr>
                <w:rFonts w:ascii="Cambria" w:hAnsi="Cambria"/>
                <w:sz w:val="22"/>
                <w:szCs w:val="22"/>
              </w:rPr>
              <w:t xml:space="preserve">of Apprenticeship 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>for</w:t>
            </w:r>
            <w:r w:rsidR="004557CD" w:rsidRPr="00432C67" w:rsidDel="004557CD">
              <w:rPr>
                <w:rFonts w:ascii="Cambria" w:hAnsi="Cambria"/>
                <w:sz w:val="22"/>
                <w:szCs w:val="22"/>
              </w:rPr>
              <w:t xml:space="preserve"> </w:t>
            </w:r>
            <w:r w:rsidR="00C929E6">
              <w:rPr>
                <w:rFonts w:ascii="Cambria" w:hAnsi="Cambria"/>
                <w:sz w:val="22"/>
                <w:szCs w:val="22"/>
              </w:rPr>
              <w:t xml:space="preserve">the </w:t>
            </w:r>
            <w:r w:rsidR="002A2FBB">
              <w:rPr>
                <w:rFonts w:ascii="Cambria" w:hAnsi="Cambria"/>
                <w:sz w:val="22"/>
                <w:szCs w:val="22"/>
              </w:rPr>
              <w:t>United Services Military Apprenticeship Program (USMAP)</w:t>
            </w:r>
            <w:bookmarkEnd w:id="0"/>
          </w:p>
          <w:p w14:paraId="0977149B" w14:textId="77777777" w:rsidR="00A713BE" w:rsidRPr="00432C67" w:rsidRDefault="00A713BE" w:rsidP="00075AFF">
            <w:pPr>
              <w:widowControl/>
              <w:spacing w:after="28"/>
              <w:ind w:left="63"/>
              <w:rPr>
                <w:rFonts w:ascii="Cambria" w:hAnsi="Cambria"/>
                <w:sz w:val="22"/>
                <w:szCs w:val="22"/>
                <w:u w:val="single"/>
              </w:rPr>
            </w:pPr>
          </w:p>
          <w:p w14:paraId="385E2CD7" w14:textId="20B0B2A8" w:rsidR="00344B28" w:rsidRPr="00432C67" w:rsidRDefault="00344B28" w:rsidP="00063784">
            <w:pPr>
              <w:widowControl/>
              <w:spacing w:after="28"/>
              <w:ind w:left="66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Code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: 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063784">
              <w:rPr>
                <w:rFonts w:ascii="Cambria" w:hAnsi="Cambria"/>
                <w:sz w:val="22"/>
                <w:szCs w:val="22"/>
              </w:rPr>
              <w:t>4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>00.1</w:t>
            </w:r>
          </w:p>
        </w:tc>
      </w:tr>
      <w:tr w:rsidR="00BF19DB" w:rsidRPr="00432C67" w14:paraId="467CB50B" w14:textId="77777777" w:rsidTr="00156AE6">
        <w:trPr>
          <w:cantSplit/>
          <w:trHeight w:val="307"/>
        </w:trPr>
        <w:tc>
          <w:tcPr>
            <w:tcW w:w="306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65ABBE8" w14:textId="77777777" w:rsidR="00BF19DB" w:rsidRPr="00432C67" w:rsidRDefault="00BF19DB" w:rsidP="00075AFF">
            <w:pPr>
              <w:spacing w:line="100" w:lineRule="exact"/>
              <w:rPr>
                <w:rFonts w:ascii="Cambria" w:hAnsi="Cambria"/>
                <w:sz w:val="22"/>
                <w:szCs w:val="22"/>
              </w:rPr>
            </w:pPr>
          </w:p>
          <w:p w14:paraId="21E78F25" w14:textId="77777777" w:rsidR="00BF19DB" w:rsidRPr="00432C67" w:rsidRDefault="00EA0927" w:rsidP="00901B9C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Symbols: </w:t>
            </w:r>
            <w:r w:rsidR="009C7F4E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D</w:t>
            </w:r>
            <w:r w:rsidR="000B7392" w:rsidRPr="00432C67">
              <w:rPr>
                <w:rFonts w:ascii="Cambria" w:hAnsi="Cambria"/>
                <w:sz w:val="22"/>
                <w:szCs w:val="22"/>
              </w:rPr>
              <w:t>RAP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>/</w:t>
            </w:r>
            <w:r w:rsidR="00901B9C" w:rsidRPr="00432C67">
              <w:rPr>
                <w:rFonts w:ascii="Cambria" w:hAnsi="Cambria"/>
                <w:sz w:val="22"/>
                <w:szCs w:val="22"/>
              </w:rPr>
              <w:t>RCG</w:t>
            </w:r>
          </w:p>
        </w:tc>
        <w:tc>
          <w:tcPr>
            <w:tcW w:w="291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4B6B4C71" w14:textId="77777777" w:rsidR="00BF19DB" w:rsidRPr="00432C67" w:rsidRDefault="00BF19DB" w:rsidP="00651A78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6E606842" w14:textId="77777777" w:rsidR="00BF19DB" w:rsidRPr="00432C67" w:rsidRDefault="00BF19DB" w:rsidP="00651A78">
            <w:pPr>
              <w:spacing w:line="100" w:lineRule="exact"/>
              <w:rPr>
                <w:rFonts w:ascii="Cambria" w:hAnsi="Cambria"/>
                <w:sz w:val="22"/>
                <w:szCs w:val="22"/>
              </w:rPr>
            </w:pPr>
          </w:p>
          <w:p w14:paraId="038CAAAF" w14:textId="77777777" w:rsidR="00BF19DB" w:rsidRPr="00432C67" w:rsidRDefault="00BF19DB" w:rsidP="00651A78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Action: </w:t>
            </w:r>
            <w:r w:rsidR="009C7F4E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Immediate</w:t>
            </w:r>
          </w:p>
        </w:tc>
      </w:tr>
      <w:tr w:rsidR="00BF19DB" w:rsidRPr="00432C67" w14:paraId="4E0CC6D5" w14:textId="77777777" w:rsidTr="00156AE6">
        <w:tblPrEx>
          <w:tblCellMar>
            <w:left w:w="120" w:type="dxa"/>
            <w:right w:w="120" w:type="dxa"/>
          </w:tblCellMar>
        </w:tblPrEx>
        <w:trPr>
          <w:trHeight w:val="9984"/>
        </w:trPr>
        <w:tc>
          <w:tcPr>
            <w:tcW w:w="930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393A4D0D" w14:textId="77777777" w:rsidR="00BF19DB" w:rsidRPr="00432C67" w:rsidRDefault="00BF19DB" w:rsidP="00B1748B">
            <w:pPr>
              <w:rPr>
                <w:rFonts w:ascii="Cambria" w:hAnsi="Cambria"/>
                <w:sz w:val="22"/>
                <w:szCs w:val="22"/>
              </w:rPr>
            </w:pPr>
          </w:p>
          <w:p w14:paraId="0CAAAE56" w14:textId="3ED3C2C8" w:rsidR="00BF19DB" w:rsidRPr="00432C67" w:rsidRDefault="00BF19DB" w:rsidP="00AA6766">
            <w:pPr>
              <w:widowControl/>
              <w:ind w:right="60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bCs/>
                <w:sz w:val="22"/>
                <w:szCs w:val="22"/>
                <w:u w:val="single"/>
              </w:rPr>
              <w:t>PURPOSE</w:t>
            </w:r>
            <w:r w:rsidRPr="00432C67">
              <w:rPr>
                <w:rFonts w:ascii="Cambria" w:hAnsi="Cambria"/>
                <w:b/>
                <w:bCs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976D9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D61567" w:rsidRPr="002512AF">
              <w:rPr>
                <w:rFonts w:ascii="Cambria" w:hAnsi="Cambria" w:cs="Arial"/>
                <w:sz w:val="22"/>
                <w:szCs w:val="22"/>
              </w:rPr>
              <w:t>To inform the staff of OA, State Apprenticeship Agencies (SAA), Registered Apprenticeship program sponsors and other Registe</w:t>
            </w:r>
            <w:r w:rsidR="00173BB4">
              <w:rPr>
                <w:rFonts w:ascii="Cambria" w:hAnsi="Cambria" w:cs="Arial"/>
                <w:sz w:val="22"/>
                <w:szCs w:val="22"/>
              </w:rPr>
              <w:t xml:space="preserve">red Apprenticeship partners of </w:t>
            </w:r>
            <w:r w:rsidR="0007556B">
              <w:rPr>
                <w:rFonts w:ascii="Cambria" w:hAnsi="Cambria" w:cs="Arial"/>
                <w:sz w:val="22"/>
                <w:szCs w:val="22"/>
              </w:rPr>
              <w:t>additional occupation</w:t>
            </w:r>
            <w:r w:rsidR="008D74AA">
              <w:rPr>
                <w:rFonts w:ascii="Cambria" w:hAnsi="Cambria" w:cs="Arial"/>
                <w:sz w:val="22"/>
                <w:szCs w:val="22"/>
              </w:rPr>
              <w:t>s</w:t>
            </w:r>
            <w:r w:rsidR="00D61567">
              <w:rPr>
                <w:rFonts w:ascii="Cambria" w:hAnsi="Cambria" w:cs="Arial"/>
                <w:sz w:val="22"/>
                <w:szCs w:val="22"/>
              </w:rPr>
              <w:t xml:space="preserve"> being added A</w:t>
            </w:r>
            <w:r w:rsidR="0007556B">
              <w:rPr>
                <w:rFonts w:ascii="Cambria" w:hAnsi="Cambria"/>
                <w:sz w:val="22"/>
                <w:szCs w:val="22"/>
              </w:rPr>
              <w:t>ppendi</w:t>
            </w:r>
            <w:r w:rsidR="008D74AA">
              <w:rPr>
                <w:rFonts w:ascii="Cambria" w:hAnsi="Cambria"/>
                <w:sz w:val="22"/>
                <w:szCs w:val="22"/>
              </w:rPr>
              <w:t>ces</w:t>
            </w:r>
            <w:r w:rsidR="00D61567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gramStart"/>
            <w:r w:rsidR="00D61567">
              <w:rPr>
                <w:rFonts w:ascii="Cambria" w:hAnsi="Cambria"/>
                <w:sz w:val="22"/>
                <w:szCs w:val="22"/>
              </w:rPr>
              <w:t>A</w:t>
            </w:r>
            <w:proofErr w:type="gramEnd"/>
            <w:r w:rsidR="00D615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54D2B">
              <w:rPr>
                <w:rFonts w:ascii="Cambria" w:hAnsi="Cambria"/>
                <w:sz w:val="22"/>
                <w:szCs w:val="22"/>
              </w:rPr>
              <w:t>N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ational Standards </w:t>
            </w:r>
            <w:r w:rsidR="00C929E6">
              <w:rPr>
                <w:rFonts w:ascii="Cambria" w:hAnsi="Cambria"/>
                <w:sz w:val="22"/>
                <w:szCs w:val="22"/>
              </w:rPr>
              <w:t xml:space="preserve">of Apprenticeship for the </w:t>
            </w:r>
            <w:r w:rsidR="002A2FBB">
              <w:rPr>
                <w:rFonts w:ascii="Cambria" w:hAnsi="Cambria"/>
                <w:sz w:val="22"/>
                <w:szCs w:val="22"/>
              </w:rPr>
              <w:t>United Services Military Apprenticeship Program (USMAP)</w:t>
            </w:r>
            <w:r w:rsidR="00481B7D">
              <w:rPr>
                <w:rFonts w:ascii="Cambria" w:hAnsi="Cambria"/>
                <w:sz w:val="22"/>
                <w:szCs w:val="22"/>
              </w:rPr>
              <w:t>.</w:t>
            </w:r>
          </w:p>
          <w:p w14:paraId="0AEEDF14" w14:textId="77777777" w:rsidR="00906AF6" w:rsidRPr="00432C67" w:rsidRDefault="00906AF6" w:rsidP="00651A78">
            <w:pPr>
              <w:widowControl/>
              <w:rPr>
                <w:rFonts w:ascii="Cambria" w:hAnsi="Cambria"/>
                <w:sz w:val="22"/>
                <w:szCs w:val="22"/>
              </w:rPr>
            </w:pPr>
          </w:p>
          <w:p w14:paraId="02A0ED05" w14:textId="5D4BC472" w:rsidR="00DD53ED" w:rsidRDefault="00BF19DB" w:rsidP="00DD53ED">
            <w:pPr>
              <w:widowControl/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bCs/>
                <w:sz w:val="22"/>
                <w:szCs w:val="22"/>
                <w:u w:val="single"/>
              </w:rPr>
              <w:t>BACKGROUND</w:t>
            </w:r>
            <w:r w:rsidRPr="00432C67">
              <w:rPr>
                <w:rFonts w:ascii="Cambria" w:hAnsi="Cambria"/>
                <w:b/>
                <w:bCs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 </w:t>
            </w:r>
            <w:r w:rsidR="00D61567" w:rsidRPr="002512AF">
              <w:rPr>
                <w:rFonts w:ascii="Cambria" w:hAnsi="Cambria" w:cs="Arial"/>
                <w:sz w:val="22"/>
                <w:szCs w:val="22"/>
              </w:rPr>
              <w:t xml:space="preserve">This revision to </w:t>
            </w:r>
            <w:r w:rsidR="00173BB4">
              <w:rPr>
                <w:rFonts w:ascii="Cambria" w:hAnsi="Cambria" w:cs="Arial"/>
                <w:sz w:val="22"/>
                <w:szCs w:val="22"/>
              </w:rPr>
              <w:t>Appendi</w:t>
            </w:r>
            <w:r w:rsidR="008D74AA">
              <w:rPr>
                <w:rFonts w:ascii="Cambria" w:hAnsi="Cambria" w:cs="Arial"/>
                <w:sz w:val="22"/>
                <w:szCs w:val="22"/>
              </w:rPr>
              <w:t>ces</w:t>
            </w:r>
            <w:r w:rsidR="00D61567" w:rsidRPr="002512AF">
              <w:rPr>
                <w:rFonts w:ascii="Cambria" w:hAnsi="Cambria" w:cs="Arial"/>
                <w:sz w:val="22"/>
                <w:szCs w:val="22"/>
              </w:rPr>
              <w:t xml:space="preserve"> A, to add </w:t>
            </w:r>
            <w:r w:rsidR="00173BB4">
              <w:rPr>
                <w:rFonts w:ascii="Cambria" w:hAnsi="Cambria" w:cs="Arial"/>
                <w:sz w:val="22"/>
                <w:szCs w:val="22"/>
              </w:rPr>
              <w:t xml:space="preserve">the </w:t>
            </w:r>
            <w:r w:rsidR="00D61567">
              <w:rPr>
                <w:rFonts w:ascii="Cambria" w:hAnsi="Cambria" w:cs="Arial"/>
                <w:sz w:val="22"/>
                <w:szCs w:val="22"/>
              </w:rPr>
              <w:t>additional occupation</w:t>
            </w:r>
            <w:r w:rsidR="00764764">
              <w:rPr>
                <w:rFonts w:ascii="Cambria" w:hAnsi="Cambria" w:cs="Arial"/>
                <w:sz w:val="22"/>
                <w:szCs w:val="22"/>
              </w:rPr>
              <w:t>s</w:t>
            </w:r>
            <w:r w:rsidR="00D61567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173BB4">
              <w:rPr>
                <w:rFonts w:ascii="Cambria" w:hAnsi="Cambria" w:cs="Arial"/>
                <w:sz w:val="22"/>
                <w:szCs w:val="22"/>
              </w:rPr>
              <w:t xml:space="preserve">listed below </w:t>
            </w:r>
            <w:r w:rsidR="00D61567">
              <w:rPr>
                <w:rFonts w:ascii="Cambria" w:hAnsi="Cambria" w:cs="Arial"/>
                <w:sz w:val="22"/>
                <w:szCs w:val="22"/>
              </w:rPr>
              <w:t>to the National Standards of Apprenticeship w</w:t>
            </w:r>
            <w:r w:rsidR="00173BB4">
              <w:rPr>
                <w:rFonts w:ascii="Cambria" w:hAnsi="Cambria" w:cs="Arial"/>
                <w:sz w:val="22"/>
                <w:szCs w:val="22"/>
              </w:rPr>
              <w:t>as submitted</w:t>
            </w:r>
            <w:r w:rsidR="00254D2B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DD53ED">
              <w:rPr>
                <w:rFonts w:ascii="Cambria" w:hAnsi="Cambria" w:cs="Arial"/>
                <w:sz w:val="22"/>
                <w:szCs w:val="22"/>
              </w:rPr>
              <w:t xml:space="preserve">by </w:t>
            </w:r>
            <w:r w:rsidR="002A2FBB">
              <w:rPr>
                <w:rFonts w:ascii="Cambria" w:hAnsi="Cambria" w:cs="Arial"/>
                <w:sz w:val="22"/>
                <w:szCs w:val="22"/>
              </w:rPr>
              <w:t>Mr. Thomas P. Phillips</w:t>
            </w:r>
            <w:r w:rsidR="00E767A7" w:rsidRPr="00F73734">
              <w:rPr>
                <w:rFonts w:ascii="Cambria" w:hAnsi="Cambria" w:cs="Arial"/>
                <w:sz w:val="22"/>
                <w:szCs w:val="22"/>
              </w:rPr>
              <w:t>, Director</w:t>
            </w:r>
            <w:r w:rsidR="002A2FBB">
              <w:rPr>
                <w:rFonts w:ascii="Cambria" w:hAnsi="Cambria" w:cs="Arial"/>
                <w:sz w:val="22"/>
                <w:szCs w:val="22"/>
              </w:rPr>
              <w:t>, United Services Military Apprenticeship Program (USMAP)</w:t>
            </w:r>
            <w:r w:rsidR="00E767A7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173BB4">
              <w:rPr>
                <w:rFonts w:ascii="Cambria" w:hAnsi="Cambria" w:cs="Arial"/>
                <w:sz w:val="22"/>
                <w:szCs w:val="22"/>
              </w:rPr>
              <w:t xml:space="preserve">was approved </w:t>
            </w:r>
            <w:r w:rsidR="0007556B">
              <w:rPr>
                <w:rFonts w:ascii="Cambria" w:hAnsi="Cambria" w:cs="Arial"/>
                <w:sz w:val="22"/>
                <w:szCs w:val="22"/>
              </w:rPr>
              <w:t xml:space="preserve">by the OA Administrator </w:t>
            </w:r>
            <w:r w:rsidR="00DD53ED" w:rsidRPr="00047742">
              <w:rPr>
                <w:rFonts w:ascii="Cambria" w:hAnsi="Cambria" w:cs="Arial"/>
                <w:sz w:val="22"/>
                <w:szCs w:val="22"/>
              </w:rPr>
              <w:t xml:space="preserve">on </w:t>
            </w:r>
            <w:r w:rsidR="00B25503">
              <w:rPr>
                <w:rFonts w:ascii="Cambria" w:hAnsi="Cambria" w:cs="Arial"/>
                <w:sz w:val="22"/>
                <w:szCs w:val="22"/>
              </w:rPr>
              <w:t>January 18</w:t>
            </w:r>
            <w:r w:rsidR="00481B7D">
              <w:rPr>
                <w:rFonts w:ascii="Cambria" w:hAnsi="Cambria" w:cs="Arial"/>
                <w:sz w:val="22"/>
                <w:szCs w:val="22"/>
              </w:rPr>
              <w:t>, 202</w:t>
            </w:r>
            <w:r w:rsidR="004810D1">
              <w:rPr>
                <w:rFonts w:ascii="Cambria" w:hAnsi="Cambria" w:cs="Arial"/>
                <w:sz w:val="22"/>
                <w:szCs w:val="22"/>
              </w:rPr>
              <w:t>2</w:t>
            </w:r>
            <w:r w:rsidR="005A544D" w:rsidRPr="00047742">
              <w:rPr>
                <w:rFonts w:ascii="Cambria" w:hAnsi="Cambria" w:cs="Arial"/>
                <w:sz w:val="22"/>
                <w:szCs w:val="22"/>
              </w:rPr>
              <w:t xml:space="preserve">. </w:t>
            </w:r>
          </w:p>
          <w:p w14:paraId="27D49D1F" w14:textId="035E6507" w:rsidR="00885947" w:rsidRDefault="00885947" w:rsidP="00DD53ED">
            <w:pPr>
              <w:widowControl/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63D4C74C" w14:textId="7C0B4734" w:rsidR="004211B9" w:rsidRDefault="004211B9" w:rsidP="004211B9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</w:t>
            </w:r>
            <w:r w:rsidR="00614688">
              <w:rPr>
                <w:rFonts w:ascii="Cambria" w:hAnsi="Cambria" w:cs="Arial"/>
                <w:sz w:val="22"/>
                <w:szCs w:val="22"/>
              </w:rPr>
              <w:t xml:space="preserve">Deck </w:t>
            </w:r>
            <w:r w:rsidR="00B25503">
              <w:rPr>
                <w:rFonts w:ascii="Cambria" w:hAnsi="Cambria" w:cs="Arial"/>
                <w:sz w:val="22"/>
                <w:szCs w:val="22"/>
              </w:rPr>
              <w:t>Hand</w:t>
            </w:r>
          </w:p>
          <w:p w14:paraId="3EE6BE1C" w14:textId="6080A854" w:rsidR="00614688" w:rsidRDefault="004211B9" w:rsidP="004211B9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</w:t>
            </w:r>
            <w:r w:rsidR="00614688">
              <w:rPr>
                <w:rFonts w:ascii="Cambria" w:hAnsi="Cambria" w:cs="Arial"/>
                <w:sz w:val="22"/>
                <w:szCs w:val="22"/>
              </w:rPr>
              <w:t>(Existing Title: Able Seaman)</w:t>
            </w:r>
          </w:p>
          <w:p w14:paraId="3518093F" w14:textId="4F2F9C00" w:rsidR="00614688" w:rsidRDefault="004211B9" w:rsidP="00614688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</w:t>
            </w:r>
            <w:r w:rsidR="00614688">
              <w:rPr>
                <w:rFonts w:ascii="Cambria" w:hAnsi="Cambria" w:cs="Arial"/>
                <w:sz w:val="22"/>
                <w:szCs w:val="22"/>
              </w:rPr>
              <w:t>O*NET-SOC C</w:t>
            </w:r>
            <w:r>
              <w:rPr>
                <w:rFonts w:ascii="Cambria" w:hAnsi="Cambria" w:cs="Arial"/>
                <w:sz w:val="22"/>
                <w:szCs w:val="22"/>
              </w:rPr>
              <w:t>ode</w:t>
            </w:r>
            <w:r w:rsidR="00614688">
              <w:rPr>
                <w:rFonts w:ascii="Cambria" w:hAnsi="Cambria" w:cs="Arial"/>
                <w:sz w:val="22"/>
                <w:szCs w:val="22"/>
              </w:rPr>
              <w:t xml:space="preserve">:  53-5011.00 </w:t>
            </w:r>
          </w:p>
          <w:p w14:paraId="76277DE4" w14:textId="2707ECB3" w:rsidR="00614688" w:rsidRDefault="004211B9" w:rsidP="00614688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RAPIDS Code</w:t>
            </w:r>
            <w:r w:rsidR="00614688">
              <w:rPr>
                <w:rFonts w:ascii="Cambria" w:hAnsi="Cambria" w:cs="Arial"/>
                <w:sz w:val="22"/>
                <w:szCs w:val="22"/>
              </w:rPr>
              <w:t>:  1043CB</w:t>
            </w:r>
          </w:p>
          <w:p w14:paraId="64158305" w14:textId="5D526E43" w:rsidR="00614688" w:rsidRDefault="004211B9" w:rsidP="00614688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</w:t>
            </w:r>
            <w:r w:rsidR="00614688">
              <w:rPr>
                <w:rFonts w:ascii="Cambria" w:hAnsi="Cambria" w:cs="Arial"/>
                <w:sz w:val="22"/>
                <w:szCs w:val="22"/>
              </w:rPr>
              <w:t>Type of Training: Competency-Based</w:t>
            </w:r>
          </w:p>
          <w:p w14:paraId="0547CB16" w14:textId="77777777" w:rsidR="00614688" w:rsidRDefault="00614688" w:rsidP="00614688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73F9EF81" w14:textId="77777777" w:rsidR="004211B9" w:rsidRDefault="004211B9" w:rsidP="004211B9">
            <w:pPr>
              <w:widowControl/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              </w:t>
            </w:r>
            <w:r w:rsidR="004810D1">
              <w:rPr>
                <w:rFonts w:ascii="Cambria" w:hAnsi="Cambria" w:cs="Arial"/>
                <w:sz w:val="22"/>
                <w:szCs w:val="22"/>
              </w:rPr>
              <w:t xml:space="preserve">Cyber IT Knowledge Manager </w:t>
            </w:r>
          </w:p>
          <w:p w14:paraId="55A54EB2" w14:textId="725275DE" w:rsidR="004810D1" w:rsidRDefault="004211B9" w:rsidP="004211B9">
            <w:pPr>
              <w:widowControl/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              </w:t>
            </w:r>
            <w:r w:rsidR="004810D1">
              <w:rPr>
                <w:rFonts w:ascii="Cambria" w:hAnsi="Cambria" w:cs="Arial"/>
                <w:sz w:val="22"/>
                <w:szCs w:val="22"/>
              </w:rPr>
              <w:t>(Existing Title: IT Project Manager)</w:t>
            </w:r>
          </w:p>
          <w:p w14:paraId="41C8D443" w14:textId="310A1385" w:rsidR="004810D1" w:rsidRDefault="004211B9" w:rsidP="004810D1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O*NET-SOC Code</w:t>
            </w:r>
            <w:r w:rsidR="004810D1">
              <w:rPr>
                <w:rFonts w:ascii="Cambria" w:hAnsi="Cambria" w:cs="Arial"/>
                <w:sz w:val="22"/>
                <w:szCs w:val="22"/>
              </w:rPr>
              <w:t xml:space="preserve">:  15-1299.09 </w:t>
            </w:r>
          </w:p>
          <w:p w14:paraId="5083E0C3" w14:textId="35709819" w:rsidR="004810D1" w:rsidRDefault="004211B9" w:rsidP="004810D1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</w:t>
            </w:r>
            <w:r w:rsidR="004810D1">
              <w:rPr>
                <w:rFonts w:ascii="Cambria" w:hAnsi="Cambria" w:cs="Arial"/>
                <w:sz w:val="22"/>
                <w:szCs w:val="22"/>
              </w:rPr>
              <w:t>RAPID</w:t>
            </w:r>
            <w:r>
              <w:rPr>
                <w:rFonts w:ascii="Cambria" w:hAnsi="Cambria" w:cs="Arial"/>
                <w:sz w:val="22"/>
                <w:szCs w:val="22"/>
              </w:rPr>
              <w:t>S Code</w:t>
            </w:r>
            <w:r w:rsidR="004810D1">
              <w:rPr>
                <w:rFonts w:ascii="Cambria" w:hAnsi="Cambria" w:cs="Arial"/>
                <w:sz w:val="22"/>
                <w:szCs w:val="22"/>
              </w:rPr>
              <w:t>:  1048</w:t>
            </w:r>
          </w:p>
          <w:p w14:paraId="68EBD959" w14:textId="29EB2AE9" w:rsidR="00614688" w:rsidRDefault="004810D1" w:rsidP="00614688">
            <w:pPr>
              <w:widowControl/>
              <w:ind w:left="36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</w:t>
            </w:r>
            <w:r w:rsidR="004211B9">
              <w:rPr>
                <w:rFonts w:ascii="Cambria" w:hAnsi="Cambria" w:cs="Arial"/>
                <w:sz w:val="22"/>
                <w:szCs w:val="22"/>
              </w:rPr>
              <w:t xml:space="preserve">                                        </w:t>
            </w:r>
            <w:r w:rsidR="00597BAB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>Type of Training: Time-Based</w:t>
            </w:r>
          </w:p>
          <w:p w14:paraId="189B4DF4" w14:textId="77777777" w:rsidR="004810D1" w:rsidRDefault="004810D1" w:rsidP="004810D1">
            <w:pPr>
              <w:widowControl/>
              <w:ind w:left="360"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2BEA32B1" w14:textId="77777777" w:rsidR="004211B9" w:rsidRDefault="004211B9" w:rsidP="004211B9">
            <w:pPr>
              <w:widowControl/>
              <w:ind w:left="720" w:right="60" w:firstLine="184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</w:t>
            </w:r>
            <w:r w:rsidR="00614688">
              <w:rPr>
                <w:rFonts w:ascii="Cambria" w:hAnsi="Cambria" w:cs="Arial"/>
                <w:sz w:val="22"/>
                <w:szCs w:val="22"/>
              </w:rPr>
              <w:t xml:space="preserve">Network Operations Specialist </w:t>
            </w:r>
          </w:p>
          <w:p w14:paraId="4DAD7F79" w14:textId="42C680E6" w:rsidR="00614688" w:rsidRDefault="004211B9" w:rsidP="004211B9">
            <w:pPr>
              <w:widowControl/>
              <w:ind w:left="720" w:right="60" w:firstLine="184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614688">
              <w:rPr>
                <w:rFonts w:ascii="Cambria" w:hAnsi="Cambria" w:cs="Arial"/>
                <w:sz w:val="22"/>
                <w:szCs w:val="22"/>
              </w:rPr>
              <w:t>(Existing Title: Cloud Support Specialist)</w:t>
            </w:r>
          </w:p>
          <w:p w14:paraId="14002372" w14:textId="4B9B98B0" w:rsidR="00614688" w:rsidRDefault="004211B9" w:rsidP="00614688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O*NET-SOC Code</w:t>
            </w:r>
            <w:r w:rsidR="00614688">
              <w:rPr>
                <w:rFonts w:ascii="Cambria" w:hAnsi="Cambria" w:cs="Arial"/>
                <w:sz w:val="22"/>
                <w:szCs w:val="22"/>
              </w:rPr>
              <w:t xml:space="preserve">:  15-1231.00 </w:t>
            </w:r>
          </w:p>
          <w:p w14:paraId="645C81C3" w14:textId="55956006" w:rsidR="00614688" w:rsidRDefault="004211B9" w:rsidP="00614688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RAPIDS Code</w:t>
            </w:r>
            <w:r w:rsidR="00614688">
              <w:rPr>
                <w:rFonts w:ascii="Cambria" w:hAnsi="Cambria" w:cs="Arial"/>
                <w:sz w:val="22"/>
                <w:szCs w:val="22"/>
              </w:rPr>
              <w:t>:  3020</w:t>
            </w:r>
          </w:p>
          <w:p w14:paraId="4BEAFC44" w14:textId="3A27E9F9" w:rsidR="00614688" w:rsidRDefault="004211B9" w:rsidP="00614688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</w:t>
            </w:r>
            <w:r w:rsidR="00614688">
              <w:rPr>
                <w:rFonts w:ascii="Cambria" w:hAnsi="Cambria" w:cs="Arial"/>
                <w:sz w:val="22"/>
                <w:szCs w:val="22"/>
              </w:rPr>
              <w:t>Type of Training: Time-Based</w:t>
            </w:r>
          </w:p>
          <w:p w14:paraId="60E1ACFE" w14:textId="77777777" w:rsidR="00614688" w:rsidRDefault="00614688" w:rsidP="00614688">
            <w:pPr>
              <w:widowControl/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33491635" w14:textId="6BC577B3" w:rsidR="004211B9" w:rsidRDefault="004211B9" w:rsidP="004211B9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</w:t>
            </w:r>
            <w:r w:rsidR="00EA28C0">
              <w:rPr>
                <w:rFonts w:ascii="Cambria" w:hAnsi="Cambria" w:cs="Arial"/>
                <w:sz w:val="22"/>
                <w:szCs w:val="22"/>
              </w:rPr>
              <w:t>Technical Security Specialist</w:t>
            </w:r>
            <w:r w:rsidR="0007556B">
              <w:rPr>
                <w:rFonts w:ascii="Cambria" w:hAnsi="Cambria" w:cs="Arial"/>
                <w:sz w:val="22"/>
                <w:szCs w:val="22"/>
              </w:rPr>
              <w:t xml:space="preserve"> </w:t>
            </w:r>
          </w:p>
          <w:p w14:paraId="55344711" w14:textId="24EE8BBE" w:rsidR="00AA6766" w:rsidRDefault="004211B9" w:rsidP="004211B9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</w:t>
            </w:r>
            <w:r w:rsidR="0007556B">
              <w:rPr>
                <w:rFonts w:ascii="Cambria" w:hAnsi="Cambria" w:cs="Arial"/>
                <w:sz w:val="22"/>
                <w:szCs w:val="22"/>
              </w:rPr>
              <w:t xml:space="preserve">(Existing Title: </w:t>
            </w:r>
            <w:r w:rsidR="00EA28C0">
              <w:rPr>
                <w:rFonts w:ascii="Cambria" w:hAnsi="Cambria" w:cs="Arial"/>
                <w:sz w:val="22"/>
                <w:szCs w:val="22"/>
              </w:rPr>
              <w:t>Protective Signal Installer</w:t>
            </w:r>
            <w:r w:rsidR="0007556B">
              <w:rPr>
                <w:rFonts w:ascii="Cambria" w:hAnsi="Cambria" w:cs="Arial"/>
                <w:sz w:val="22"/>
                <w:szCs w:val="22"/>
              </w:rPr>
              <w:t>)</w:t>
            </w:r>
          </w:p>
          <w:p w14:paraId="63B0778D" w14:textId="4D9EA3A5" w:rsidR="00AA6766" w:rsidRDefault="004211B9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O*NET-SOC Code</w:t>
            </w:r>
            <w:r w:rsidR="00885947">
              <w:rPr>
                <w:rFonts w:ascii="Cambria" w:hAnsi="Cambria" w:cs="Arial"/>
                <w:sz w:val="22"/>
                <w:szCs w:val="22"/>
              </w:rPr>
              <w:t xml:space="preserve">: 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EA28C0">
              <w:rPr>
                <w:rFonts w:ascii="Cambria" w:hAnsi="Cambria" w:cs="Arial"/>
                <w:sz w:val="22"/>
                <w:szCs w:val="22"/>
              </w:rPr>
              <w:t>49-2098</w:t>
            </w:r>
            <w:r w:rsidR="00885947">
              <w:rPr>
                <w:rFonts w:ascii="Cambria" w:hAnsi="Cambria" w:cs="Arial"/>
                <w:sz w:val="22"/>
                <w:szCs w:val="22"/>
              </w:rPr>
              <w:t xml:space="preserve">.00 </w:t>
            </w:r>
          </w:p>
          <w:p w14:paraId="1A58BB6F" w14:textId="25C1E609" w:rsidR="00AA6766" w:rsidRDefault="004211B9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RAPIDS Code</w:t>
            </w:r>
            <w:r w:rsidR="00885947">
              <w:rPr>
                <w:rFonts w:ascii="Cambria" w:hAnsi="Cambria" w:cs="Arial"/>
                <w:sz w:val="22"/>
                <w:szCs w:val="22"/>
              </w:rPr>
              <w:t>:</w:t>
            </w:r>
            <w:r w:rsidR="00AA6766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885947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EA28C0">
              <w:rPr>
                <w:rFonts w:ascii="Cambria" w:hAnsi="Cambria" w:cs="Arial"/>
                <w:sz w:val="22"/>
                <w:szCs w:val="22"/>
              </w:rPr>
              <w:t>0459</w:t>
            </w:r>
          </w:p>
          <w:p w14:paraId="51DD9EBF" w14:textId="4EB6BEED" w:rsidR="005A544D" w:rsidRDefault="004211B9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</w:t>
            </w:r>
            <w:r w:rsidR="005A544D">
              <w:rPr>
                <w:rFonts w:ascii="Cambria" w:hAnsi="Cambria" w:cs="Arial"/>
                <w:sz w:val="22"/>
                <w:szCs w:val="22"/>
              </w:rPr>
              <w:t>Type of Training: Time-Based</w:t>
            </w:r>
          </w:p>
          <w:p w14:paraId="0FEE012F" w14:textId="7CC6731A" w:rsidR="009132CF" w:rsidRPr="00432C67" w:rsidRDefault="004557CD" w:rsidP="00E767A7">
            <w:pPr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E15FD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E15FD" w:rsidRPr="00432C67" w:rsidDel="002E15FD">
              <w:rPr>
                <w:rFonts w:ascii="Cambria" w:hAnsi="Cambria"/>
                <w:sz w:val="22"/>
                <w:szCs w:val="22"/>
              </w:rPr>
              <w:t xml:space="preserve"> </w:t>
            </w:r>
          </w:p>
          <w:p w14:paraId="56F583B4" w14:textId="3D0BCCD6" w:rsidR="002F21BF" w:rsidRDefault="00C56464" w:rsidP="002F21BF">
            <w:pPr>
              <w:widowControl/>
              <w:rPr>
                <w:rFonts w:ascii="Cambria" w:hAnsi="Cambria" w:cs="Arial"/>
                <w:bCs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sz w:val="22"/>
                <w:szCs w:val="22"/>
                <w:u w:val="single"/>
              </w:rPr>
              <w:t>ACTION</w:t>
            </w:r>
            <w:r w:rsidR="006142C5" w:rsidRPr="00432C67">
              <w:rPr>
                <w:rFonts w:ascii="Cambria" w:hAnsi="Cambria"/>
                <w:b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E767A7" w:rsidRPr="00047742">
              <w:rPr>
                <w:rFonts w:ascii="Cambria" w:hAnsi="Cambria" w:cs="Arial"/>
                <w:bCs/>
                <w:sz w:val="22"/>
                <w:szCs w:val="22"/>
              </w:rPr>
              <w:t xml:space="preserve">This bulletin is being provided to OA staff for informational purposes only.  </w:t>
            </w:r>
            <w:r w:rsidR="002A2FBB">
              <w:rPr>
                <w:rFonts w:ascii="Cambria" w:hAnsi="Cambria" w:cs="Arial"/>
                <w:bCs/>
                <w:sz w:val="22"/>
                <w:szCs w:val="22"/>
              </w:rPr>
              <w:t xml:space="preserve">The National </w:t>
            </w:r>
            <w:r w:rsidR="00E767A7">
              <w:rPr>
                <w:rFonts w:ascii="Cambria" w:hAnsi="Cambria" w:cs="Arial"/>
                <w:bCs/>
                <w:sz w:val="22"/>
                <w:szCs w:val="22"/>
              </w:rPr>
              <w:t xml:space="preserve">Office </w:t>
            </w:r>
            <w:r w:rsidR="00E767A7" w:rsidRPr="00047742">
              <w:rPr>
                <w:rFonts w:ascii="Cambria" w:hAnsi="Cambria" w:cs="Arial"/>
                <w:bCs/>
                <w:sz w:val="22"/>
                <w:szCs w:val="22"/>
              </w:rPr>
              <w:t>will be responsible for maintenance and technical assistance regarding this program.</w:t>
            </w:r>
          </w:p>
          <w:p w14:paraId="5E11CB5E" w14:textId="77777777" w:rsidR="00E767A7" w:rsidRPr="00432C67" w:rsidRDefault="00E767A7" w:rsidP="002F21BF">
            <w:pPr>
              <w:widowControl/>
              <w:rPr>
                <w:rFonts w:ascii="Cambria" w:hAnsi="Cambria"/>
                <w:sz w:val="22"/>
                <w:szCs w:val="22"/>
              </w:rPr>
            </w:pPr>
          </w:p>
          <w:p w14:paraId="23CA7D1D" w14:textId="6A3C8ED7" w:rsidR="000E090D" w:rsidRPr="00432C67" w:rsidRDefault="00637104" w:rsidP="0092266F">
            <w:pPr>
              <w:suppressAutoHyphens/>
              <w:spacing w:line="240" w:lineRule="atLeast"/>
              <w:jc w:val="both"/>
              <w:rPr>
                <w:rFonts w:ascii="Cambria" w:hAnsi="Cambria"/>
                <w:sz w:val="22"/>
                <w:szCs w:val="22"/>
              </w:rPr>
            </w:pPr>
            <w:bookmarkStart w:id="1" w:name="_Hlk93660526"/>
            <w:r w:rsidRPr="00432C67">
              <w:rPr>
                <w:rFonts w:ascii="Cambria" w:hAnsi="Cambria"/>
                <w:sz w:val="22"/>
                <w:szCs w:val="22"/>
              </w:rPr>
              <w:lastRenderedPageBreak/>
              <w:t xml:space="preserve">If you </w:t>
            </w:r>
            <w:r w:rsidR="00C5203E" w:rsidRPr="00432C67">
              <w:rPr>
                <w:rFonts w:ascii="Cambria" w:hAnsi="Cambria"/>
                <w:sz w:val="22"/>
                <w:szCs w:val="22"/>
              </w:rPr>
              <w:t>have,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any questions please contact </w:t>
            </w:r>
            <w:r w:rsidR="002A2FBB">
              <w:rPr>
                <w:rFonts w:ascii="Cambria" w:hAnsi="Cambria"/>
                <w:sz w:val="22"/>
                <w:szCs w:val="22"/>
              </w:rPr>
              <w:t>Ricky C. Godbolt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, </w:t>
            </w:r>
            <w:r w:rsidR="008D74AA">
              <w:rPr>
                <w:rFonts w:ascii="Cambria" w:hAnsi="Cambria"/>
                <w:sz w:val="22"/>
                <w:szCs w:val="22"/>
              </w:rPr>
              <w:t>Program Analyst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, at </w:t>
            </w:r>
            <w:hyperlink r:id="rId10" w:history="1">
              <w:r w:rsidR="002A2FBB" w:rsidRPr="00D86A3D">
                <w:rPr>
                  <w:rStyle w:val="Hyperlink"/>
                  <w:rFonts w:ascii="Cambria" w:hAnsi="Cambria"/>
                  <w:sz w:val="22"/>
                  <w:szCs w:val="22"/>
                </w:rPr>
                <w:t>Godbolt.Ricky.C@dol.gov</w:t>
              </w:r>
            </w:hyperlink>
            <w:r w:rsidR="002A2FBB">
              <w:rPr>
                <w:rFonts w:ascii="Cambria" w:hAnsi="Cambria"/>
                <w:sz w:val="22"/>
                <w:szCs w:val="22"/>
              </w:rPr>
              <w:t xml:space="preserve"> </w:t>
            </w:r>
            <w:r w:rsidR="00E767A7">
              <w:rPr>
                <w:rFonts w:ascii="Cambria" w:hAnsi="Cambria"/>
                <w:sz w:val="22"/>
                <w:szCs w:val="22"/>
              </w:rPr>
              <w:t>or</w:t>
            </w:r>
            <w:r w:rsid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E911D9" w:rsidRPr="00432C67">
              <w:rPr>
                <w:rFonts w:ascii="Cambria" w:hAnsi="Cambria"/>
                <w:sz w:val="22"/>
                <w:szCs w:val="22"/>
              </w:rPr>
              <w:t>(</w:t>
            </w:r>
            <w:r w:rsidR="002A2FBB">
              <w:rPr>
                <w:rFonts w:ascii="Cambria" w:hAnsi="Cambria"/>
                <w:sz w:val="22"/>
                <w:szCs w:val="22"/>
              </w:rPr>
              <w:t>202</w:t>
            </w:r>
            <w:r w:rsidR="00E911D9" w:rsidRPr="00432C67">
              <w:rPr>
                <w:rFonts w:ascii="Cambria" w:hAnsi="Cambria"/>
                <w:sz w:val="22"/>
                <w:szCs w:val="22"/>
              </w:rPr>
              <w:t xml:space="preserve">) </w:t>
            </w:r>
            <w:r w:rsidR="002A2FBB">
              <w:rPr>
                <w:rFonts w:ascii="Cambria" w:hAnsi="Cambria"/>
                <w:sz w:val="22"/>
                <w:szCs w:val="22"/>
              </w:rPr>
              <w:t>693-3815</w:t>
            </w:r>
            <w:r w:rsidR="00C5203E" w:rsidRPr="00432C67">
              <w:rPr>
                <w:rFonts w:ascii="Cambria" w:hAnsi="Cambria"/>
                <w:sz w:val="22"/>
                <w:szCs w:val="22"/>
              </w:rPr>
              <w:t xml:space="preserve">. </w:t>
            </w:r>
            <w:bookmarkEnd w:id="1"/>
            <w:r w:rsidR="00C5203E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</w:p>
          <w:p w14:paraId="2A2E8A84" w14:textId="77777777" w:rsidR="00637104" w:rsidRPr="00432C67" w:rsidRDefault="00637104" w:rsidP="0092266F">
            <w:pPr>
              <w:suppressAutoHyphens/>
              <w:spacing w:line="240" w:lineRule="atLeast"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541BEAD5" w14:textId="2E4C513D" w:rsidR="002431AE" w:rsidRPr="00432C67" w:rsidRDefault="0014359C" w:rsidP="00156A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sz w:val="22"/>
                <w:szCs w:val="22"/>
                <w:u w:val="single"/>
              </w:rPr>
              <w:t>NOTE</w:t>
            </w:r>
            <w:r w:rsidR="006142C5" w:rsidRPr="00432C67">
              <w:rPr>
                <w:rFonts w:ascii="Cambria" w:hAnsi="Cambria"/>
                <w:b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6746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This bulletin is being sent via electronic mail.  </w:t>
            </w:r>
          </w:p>
        </w:tc>
      </w:tr>
    </w:tbl>
    <w:p w14:paraId="4CB58D93" w14:textId="77777777" w:rsidR="00BF19DB" w:rsidRPr="00785377" w:rsidRDefault="00BF19DB" w:rsidP="00156AE6">
      <w:pPr>
        <w:widowControl/>
      </w:pPr>
    </w:p>
    <w:sectPr w:rsidR="00BF19DB" w:rsidRPr="00785377" w:rsidSect="00BC383B">
      <w:endnotePr>
        <w:numFmt w:val="decimal"/>
      </w:endnotePr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96F6D" w14:textId="77777777" w:rsidR="00EC27E7" w:rsidRDefault="00EC27E7">
      <w:r>
        <w:separator/>
      </w:r>
    </w:p>
  </w:endnote>
  <w:endnote w:type="continuationSeparator" w:id="0">
    <w:p w14:paraId="10584F98" w14:textId="77777777" w:rsidR="00EC27E7" w:rsidRDefault="00EC27E7">
      <w:r>
        <w:continuationSeparator/>
      </w:r>
    </w:p>
  </w:endnote>
  <w:endnote w:type="continuationNotice" w:id="1">
    <w:p w14:paraId="34E3CAEC" w14:textId="77777777" w:rsidR="00EC27E7" w:rsidRDefault="00EC27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0ACC5" w14:textId="77777777" w:rsidR="00EC27E7" w:rsidRDefault="00EC27E7">
      <w:r>
        <w:separator/>
      </w:r>
    </w:p>
  </w:footnote>
  <w:footnote w:type="continuationSeparator" w:id="0">
    <w:p w14:paraId="1DB64B5A" w14:textId="77777777" w:rsidR="00EC27E7" w:rsidRDefault="00EC27E7">
      <w:r>
        <w:continuationSeparator/>
      </w:r>
    </w:p>
  </w:footnote>
  <w:footnote w:type="continuationNotice" w:id="1">
    <w:p w14:paraId="34C6A1B3" w14:textId="77777777" w:rsidR="00EC27E7" w:rsidRDefault="00EC27E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965A7"/>
    <w:multiLevelType w:val="hybridMultilevel"/>
    <w:tmpl w:val="2034A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775FA"/>
    <w:multiLevelType w:val="hybridMultilevel"/>
    <w:tmpl w:val="9D1E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34DE8"/>
    <w:multiLevelType w:val="hybridMultilevel"/>
    <w:tmpl w:val="FAF6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93725"/>
    <w:multiLevelType w:val="hybridMultilevel"/>
    <w:tmpl w:val="AC20C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FC12A3"/>
    <w:multiLevelType w:val="hybridMultilevel"/>
    <w:tmpl w:val="667AF008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5" w15:restartNumberingAfterBreak="0">
    <w:nsid w:val="47BD539F"/>
    <w:multiLevelType w:val="hybridMultilevel"/>
    <w:tmpl w:val="8AB8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NDM3NTQ1NTUzMzZS0lEKTi0uzszPAykwMqwFAEDFxVUtAAAA"/>
  </w:docVars>
  <w:rsids>
    <w:rsidRoot w:val="009D4041"/>
    <w:rsid w:val="000037AE"/>
    <w:rsid w:val="000053B8"/>
    <w:rsid w:val="00006A85"/>
    <w:rsid w:val="0000713F"/>
    <w:rsid w:val="0001704C"/>
    <w:rsid w:val="00020016"/>
    <w:rsid w:val="00023102"/>
    <w:rsid w:val="0002703C"/>
    <w:rsid w:val="000338E0"/>
    <w:rsid w:val="00042B15"/>
    <w:rsid w:val="00046151"/>
    <w:rsid w:val="00050AA2"/>
    <w:rsid w:val="00056B1F"/>
    <w:rsid w:val="00061D4E"/>
    <w:rsid w:val="00063784"/>
    <w:rsid w:val="00066B0C"/>
    <w:rsid w:val="0007393B"/>
    <w:rsid w:val="0007556B"/>
    <w:rsid w:val="00075AFF"/>
    <w:rsid w:val="0009435C"/>
    <w:rsid w:val="00094CF6"/>
    <w:rsid w:val="000A41B6"/>
    <w:rsid w:val="000A5632"/>
    <w:rsid w:val="000B0319"/>
    <w:rsid w:val="000B7392"/>
    <w:rsid w:val="000C25C8"/>
    <w:rsid w:val="000D1A8D"/>
    <w:rsid w:val="000D4CC5"/>
    <w:rsid w:val="000D67FF"/>
    <w:rsid w:val="000E090D"/>
    <w:rsid w:val="000E421C"/>
    <w:rsid w:val="000F08BB"/>
    <w:rsid w:val="000F468D"/>
    <w:rsid w:val="00104875"/>
    <w:rsid w:val="001068DC"/>
    <w:rsid w:val="00114A44"/>
    <w:rsid w:val="00116AE7"/>
    <w:rsid w:val="00122055"/>
    <w:rsid w:val="00133DA6"/>
    <w:rsid w:val="001359D2"/>
    <w:rsid w:val="001431CF"/>
    <w:rsid w:val="0014359C"/>
    <w:rsid w:val="00156AE6"/>
    <w:rsid w:val="00157F13"/>
    <w:rsid w:val="001604A7"/>
    <w:rsid w:val="00164DD8"/>
    <w:rsid w:val="001718FB"/>
    <w:rsid w:val="00173BB4"/>
    <w:rsid w:val="001741B3"/>
    <w:rsid w:val="00175179"/>
    <w:rsid w:val="00176EAC"/>
    <w:rsid w:val="001817E0"/>
    <w:rsid w:val="0018306C"/>
    <w:rsid w:val="00183930"/>
    <w:rsid w:val="001A0B5F"/>
    <w:rsid w:val="001B32BB"/>
    <w:rsid w:val="001C55A1"/>
    <w:rsid w:val="001C63C7"/>
    <w:rsid w:val="001D47A9"/>
    <w:rsid w:val="001D5438"/>
    <w:rsid w:val="001E27A1"/>
    <w:rsid w:val="001E6929"/>
    <w:rsid w:val="001F2682"/>
    <w:rsid w:val="001F2F76"/>
    <w:rsid w:val="001F5D2A"/>
    <w:rsid w:val="0020505C"/>
    <w:rsid w:val="00210CA0"/>
    <w:rsid w:val="00212372"/>
    <w:rsid w:val="002126F2"/>
    <w:rsid w:val="002177CA"/>
    <w:rsid w:val="0022271B"/>
    <w:rsid w:val="00222BCC"/>
    <w:rsid w:val="00223FD8"/>
    <w:rsid w:val="00233090"/>
    <w:rsid w:val="00233FC0"/>
    <w:rsid w:val="002431AE"/>
    <w:rsid w:val="0024479D"/>
    <w:rsid w:val="00246A37"/>
    <w:rsid w:val="00254D2B"/>
    <w:rsid w:val="002608D8"/>
    <w:rsid w:val="00263C3F"/>
    <w:rsid w:val="00264AF8"/>
    <w:rsid w:val="00265341"/>
    <w:rsid w:val="00266F3E"/>
    <w:rsid w:val="00271D74"/>
    <w:rsid w:val="002A19AA"/>
    <w:rsid w:val="002A2FBB"/>
    <w:rsid w:val="002B5C04"/>
    <w:rsid w:val="002B64D6"/>
    <w:rsid w:val="002B78AA"/>
    <w:rsid w:val="002B7A0E"/>
    <w:rsid w:val="002C1284"/>
    <w:rsid w:val="002C4039"/>
    <w:rsid w:val="002D7E75"/>
    <w:rsid w:val="002E15FD"/>
    <w:rsid w:val="002F21BF"/>
    <w:rsid w:val="00313FAC"/>
    <w:rsid w:val="00314CF7"/>
    <w:rsid w:val="00317638"/>
    <w:rsid w:val="00326450"/>
    <w:rsid w:val="00326822"/>
    <w:rsid w:val="003406FE"/>
    <w:rsid w:val="00344B28"/>
    <w:rsid w:val="00356664"/>
    <w:rsid w:val="00361879"/>
    <w:rsid w:val="003652C9"/>
    <w:rsid w:val="0037080A"/>
    <w:rsid w:val="003734F7"/>
    <w:rsid w:val="0038392A"/>
    <w:rsid w:val="00390F97"/>
    <w:rsid w:val="0039666C"/>
    <w:rsid w:val="003A3D22"/>
    <w:rsid w:val="003A5AF6"/>
    <w:rsid w:val="003A7438"/>
    <w:rsid w:val="003B1155"/>
    <w:rsid w:val="003C1CD4"/>
    <w:rsid w:val="003C47E9"/>
    <w:rsid w:val="003C4F0B"/>
    <w:rsid w:val="003E5BD8"/>
    <w:rsid w:val="003E7690"/>
    <w:rsid w:val="00402FBE"/>
    <w:rsid w:val="004211B9"/>
    <w:rsid w:val="0042242E"/>
    <w:rsid w:val="00432C67"/>
    <w:rsid w:val="0043526C"/>
    <w:rsid w:val="00436E0D"/>
    <w:rsid w:val="0044645B"/>
    <w:rsid w:val="004464F6"/>
    <w:rsid w:val="00452916"/>
    <w:rsid w:val="004557CD"/>
    <w:rsid w:val="00457535"/>
    <w:rsid w:val="00464BE4"/>
    <w:rsid w:val="004810D1"/>
    <w:rsid w:val="004814DD"/>
    <w:rsid w:val="00481679"/>
    <w:rsid w:val="00481B7D"/>
    <w:rsid w:val="004842FA"/>
    <w:rsid w:val="004851E4"/>
    <w:rsid w:val="00497B62"/>
    <w:rsid w:val="004A4746"/>
    <w:rsid w:val="004A6F1A"/>
    <w:rsid w:val="004A774E"/>
    <w:rsid w:val="004B6ED9"/>
    <w:rsid w:val="004C5CE6"/>
    <w:rsid w:val="004D639D"/>
    <w:rsid w:val="004D6F9E"/>
    <w:rsid w:val="004F3440"/>
    <w:rsid w:val="004F41F4"/>
    <w:rsid w:val="004F72B9"/>
    <w:rsid w:val="00502D86"/>
    <w:rsid w:val="005114DD"/>
    <w:rsid w:val="005137D6"/>
    <w:rsid w:val="00513D05"/>
    <w:rsid w:val="00516ECC"/>
    <w:rsid w:val="00520A03"/>
    <w:rsid w:val="00520DA3"/>
    <w:rsid w:val="0052109C"/>
    <w:rsid w:val="00525913"/>
    <w:rsid w:val="00533377"/>
    <w:rsid w:val="0053429B"/>
    <w:rsid w:val="00540029"/>
    <w:rsid w:val="0055327D"/>
    <w:rsid w:val="00560A4E"/>
    <w:rsid w:val="0056147E"/>
    <w:rsid w:val="005630AE"/>
    <w:rsid w:val="00565019"/>
    <w:rsid w:val="005653D5"/>
    <w:rsid w:val="0056589A"/>
    <w:rsid w:val="00570F50"/>
    <w:rsid w:val="00570FB5"/>
    <w:rsid w:val="00571E50"/>
    <w:rsid w:val="00573500"/>
    <w:rsid w:val="0057597B"/>
    <w:rsid w:val="005863A6"/>
    <w:rsid w:val="00587B80"/>
    <w:rsid w:val="00593B12"/>
    <w:rsid w:val="00597BAB"/>
    <w:rsid w:val="005A544D"/>
    <w:rsid w:val="005A6DC4"/>
    <w:rsid w:val="005C3008"/>
    <w:rsid w:val="005E0210"/>
    <w:rsid w:val="005E2D6E"/>
    <w:rsid w:val="005E3F35"/>
    <w:rsid w:val="005E5EAA"/>
    <w:rsid w:val="005E75DB"/>
    <w:rsid w:val="006047DC"/>
    <w:rsid w:val="006142C5"/>
    <w:rsid w:val="00614688"/>
    <w:rsid w:val="00614884"/>
    <w:rsid w:val="00616EC0"/>
    <w:rsid w:val="00637104"/>
    <w:rsid w:val="00642765"/>
    <w:rsid w:val="00651A78"/>
    <w:rsid w:val="00651BEE"/>
    <w:rsid w:val="006528CA"/>
    <w:rsid w:val="00663599"/>
    <w:rsid w:val="006816FB"/>
    <w:rsid w:val="006902E6"/>
    <w:rsid w:val="00691135"/>
    <w:rsid w:val="00693784"/>
    <w:rsid w:val="006952CE"/>
    <w:rsid w:val="006A4966"/>
    <w:rsid w:val="006B2367"/>
    <w:rsid w:val="006B7C78"/>
    <w:rsid w:val="006C45AB"/>
    <w:rsid w:val="006D4ACE"/>
    <w:rsid w:val="00707B61"/>
    <w:rsid w:val="00717EEF"/>
    <w:rsid w:val="00723B53"/>
    <w:rsid w:val="0072772E"/>
    <w:rsid w:val="00727956"/>
    <w:rsid w:val="007357A5"/>
    <w:rsid w:val="0075376B"/>
    <w:rsid w:val="00754790"/>
    <w:rsid w:val="00760B6E"/>
    <w:rsid w:val="00764764"/>
    <w:rsid w:val="00767467"/>
    <w:rsid w:val="0077136D"/>
    <w:rsid w:val="00782387"/>
    <w:rsid w:val="00782D66"/>
    <w:rsid w:val="00784A7B"/>
    <w:rsid w:val="00784EE1"/>
    <w:rsid w:val="00785377"/>
    <w:rsid w:val="00793C25"/>
    <w:rsid w:val="00797506"/>
    <w:rsid w:val="007A1227"/>
    <w:rsid w:val="007B1648"/>
    <w:rsid w:val="007B44B3"/>
    <w:rsid w:val="007C0552"/>
    <w:rsid w:val="007C4A8F"/>
    <w:rsid w:val="007D0F96"/>
    <w:rsid w:val="007D33DA"/>
    <w:rsid w:val="007D340D"/>
    <w:rsid w:val="007D51D4"/>
    <w:rsid w:val="007E00AB"/>
    <w:rsid w:val="007E2059"/>
    <w:rsid w:val="007E399B"/>
    <w:rsid w:val="007F1045"/>
    <w:rsid w:val="0080320E"/>
    <w:rsid w:val="00811520"/>
    <w:rsid w:val="00816E1C"/>
    <w:rsid w:val="00832BE5"/>
    <w:rsid w:val="00834012"/>
    <w:rsid w:val="00836EFE"/>
    <w:rsid w:val="00840206"/>
    <w:rsid w:val="00843266"/>
    <w:rsid w:val="008469BC"/>
    <w:rsid w:val="00853ACE"/>
    <w:rsid w:val="00856F0E"/>
    <w:rsid w:val="00857EDE"/>
    <w:rsid w:val="00861DCA"/>
    <w:rsid w:val="00862554"/>
    <w:rsid w:val="00862716"/>
    <w:rsid w:val="00865571"/>
    <w:rsid w:val="00867E5C"/>
    <w:rsid w:val="00871F68"/>
    <w:rsid w:val="00885947"/>
    <w:rsid w:val="00885B6A"/>
    <w:rsid w:val="008911EB"/>
    <w:rsid w:val="00894E91"/>
    <w:rsid w:val="008973D1"/>
    <w:rsid w:val="008976D9"/>
    <w:rsid w:val="008A521F"/>
    <w:rsid w:val="008B157A"/>
    <w:rsid w:val="008B5422"/>
    <w:rsid w:val="008C10AD"/>
    <w:rsid w:val="008C7D2A"/>
    <w:rsid w:val="008D0D78"/>
    <w:rsid w:val="008D2D4C"/>
    <w:rsid w:val="008D74AA"/>
    <w:rsid w:val="008D7DCD"/>
    <w:rsid w:val="008E3568"/>
    <w:rsid w:val="008F1736"/>
    <w:rsid w:val="008F6737"/>
    <w:rsid w:val="008F771F"/>
    <w:rsid w:val="009016A5"/>
    <w:rsid w:val="00901B9C"/>
    <w:rsid w:val="00904000"/>
    <w:rsid w:val="00906AF6"/>
    <w:rsid w:val="009132CF"/>
    <w:rsid w:val="00914185"/>
    <w:rsid w:val="0092266F"/>
    <w:rsid w:val="009313FA"/>
    <w:rsid w:val="009344E0"/>
    <w:rsid w:val="00945B6D"/>
    <w:rsid w:val="00950AE7"/>
    <w:rsid w:val="00961531"/>
    <w:rsid w:val="00964F13"/>
    <w:rsid w:val="00966697"/>
    <w:rsid w:val="00972FA6"/>
    <w:rsid w:val="00976CCE"/>
    <w:rsid w:val="00982247"/>
    <w:rsid w:val="00985E2C"/>
    <w:rsid w:val="009B3B76"/>
    <w:rsid w:val="009B62C1"/>
    <w:rsid w:val="009B736E"/>
    <w:rsid w:val="009C2DE1"/>
    <w:rsid w:val="009C7F4E"/>
    <w:rsid w:val="009D18B9"/>
    <w:rsid w:val="009D4041"/>
    <w:rsid w:val="009E0D1D"/>
    <w:rsid w:val="009E1BE3"/>
    <w:rsid w:val="009E72EB"/>
    <w:rsid w:val="009F7E5A"/>
    <w:rsid w:val="00A03307"/>
    <w:rsid w:val="00A0453B"/>
    <w:rsid w:val="00A10D07"/>
    <w:rsid w:val="00A1411E"/>
    <w:rsid w:val="00A17232"/>
    <w:rsid w:val="00A24098"/>
    <w:rsid w:val="00A27030"/>
    <w:rsid w:val="00A327DB"/>
    <w:rsid w:val="00A35A31"/>
    <w:rsid w:val="00A372EC"/>
    <w:rsid w:val="00A455AC"/>
    <w:rsid w:val="00A61536"/>
    <w:rsid w:val="00A64C58"/>
    <w:rsid w:val="00A713BE"/>
    <w:rsid w:val="00A7356F"/>
    <w:rsid w:val="00A7707A"/>
    <w:rsid w:val="00A80FB9"/>
    <w:rsid w:val="00A971C5"/>
    <w:rsid w:val="00A97FE6"/>
    <w:rsid w:val="00AA6766"/>
    <w:rsid w:val="00AB24E8"/>
    <w:rsid w:val="00AB25EF"/>
    <w:rsid w:val="00AB526A"/>
    <w:rsid w:val="00AC67E0"/>
    <w:rsid w:val="00AD116E"/>
    <w:rsid w:val="00AD2D52"/>
    <w:rsid w:val="00AE11A1"/>
    <w:rsid w:val="00AE3D33"/>
    <w:rsid w:val="00AE7A83"/>
    <w:rsid w:val="00AF70B8"/>
    <w:rsid w:val="00B0011A"/>
    <w:rsid w:val="00B04DD1"/>
    <w:rsid w:val="00B04F81"/>
    <w:rsid w:val="00B1748B"/>
    <w:rsid w:val="00B17C04"/>
    <w:rsid w:val="00B211BE"/>
    <w:rsid w:val="00B24E7A"/>
    <w:rsid w:val="00B25503"/>
    <w:rsid w:val="00B30674"/>
    <w:rsid w:val="00B308C5"/>
    <w:rsid w:val="00B36EA7"/>
    <w:rsid w:val="00B40AC3"/>
    <w:rsid w:val="00B57FC1"/>
    <w:rsid w:val="00B76EAC"/>
    <w:rsid w:val="00B818CD"/>
    <w:rsid w:val="00BA05A8"/>
    <w:rsid w:val="00BA7B04"/>
    <w:rsid w:val="00BB19AC"/>
    <w:rsid w:val="00BB1D85"/>
    <w:rsid w:val="00BB33D0"/>
    <w:rsid w:val="00BC107A"/>
    <w:rsid w:val="00BC28AF"/>
    <w:rsid w:val="00BC383B"/>
    <w:rsid w:val="00BC63A0"/>
    <w:rsid w:val="00BC7EEC"/>
    <w:rsid w:val="00BE0B92"/>
    <w:rsid w:val="00BE2450"/>
    <w:rsid w:val="00BE656C"/>
    <w:rsid w:val="00BE7944"/>
    <w:rsid w:val="00BF19DB"/>
    <w:rsid w:val="00BF25F1"/>
    <w:rsid w:val="00BF2BA6"/>
    <w:rsid w:val="00BF4304"/>
    <w:rsid w:val="00C028F5"/>
    <w:rsid w:val="00C0545E"/>
    <w:rsid w:val="00C117F7"/>
    <w:rsid w:val="00C12F9A"/>
    <w:rsid w:val="00C1532D"/>
    <w:rsid w:val="00C24535"/>
    <w:rsid w:val="00C31D4D"/>
    <w:rsid w:val="00C35CBA"/>
    <w:rsid w:val="00C42736"/>
    <w:rsid w:val="00C469A5"/>
    <w:rsid w:val="00C51E49"/>
    <w:rsid w:val="00C5203E"/>
    <w:rsid w:val="00C56464"/>
    <w:rsid w:val="00C7256A"/>
    <w:rsid w:val="00C72D3A"/>
    <w:rsid w:val="00C73221"/>
    <w:rsid w:val="00C83868"/>
    <w:rsid w:val="00C876A2"/>
    <w:rsid w:val="00C929E6"/>
    <w:rsid w:val="00CA1C9E"/>
    <w:rsid w:val="00CA1EEB"/>
    <w:rsid w:val="00CA4373"/>
    <w:rsid w:val="00CA5441"/>
    <w:rsid w:val="00CD34D4"/>
    <w:rsid w:val="00CD6AB7"/>
    <w:rsid w:val="00CD77A9"/>
    <w:rsid w:val="00CE209E"/>
    <w:rsid w:val="00CE417B"/>
    <w:rsid w:val="00CE5D25"/>
    <w:rsid w:val="00CF290B"/>
    <w:rsid w:val="00D116C5"/>
    <w:rsid w:val="00D13153"/>
    <w:rsid w:val="00D137F0"/>
    <w:rsid w:val="00D13ADD"/>
    <w:rsid w:val="00D21105"/>
    <w:rsid w:val="00D43B63"/>
    <w:rsid w:val="00D4446C"/>
    <w:rsid w:val="00D54D27"/>
    <w:rsid w:val="00D61567"/>
    <w:rsid w:val="00D64769"/>
    <w:rsid w:val="00D762C3"/>
    <w:rsid w:val="00D91A6E"/>
    <w:rsid w:val="00D95F7A"/>
    <w:rsid w:val="00D9762A"/>
    <w:rsid w:val="00DA08C5"/>
    <w:rsid w:val="00DA1BA2"/>
    <w:rsid w:val="00DB4EEA"/>
    <w:rsid w:val="00DB6892"/>
    <w:rsid w:val="00DC1475"/>
    <w:rsid w:val="00DC189E"/>
    <w:rsid w:val="00DC5DF4"/>
    <w:rsid w:val="00DD53ED"/>
    <w:rsid w:val="00DD5F8F"/>
    <w:rsid w:val="00DD63B2"/>
    <w:rsid w:val="00DE0265"/>
    <w:rsid w:val="00DF5A44"/>
    <w:rsid w:val="00DF6081"/>
    <w:rsid w:val="00E030C9"/>
    <w:rsid w:val="00E12B05"/>
    <w:rsid w:val="00E22E52"/>
    <w:rsid w:val="00E25EE2"/>
    <w:rsid w:val="00E36633"/>
    <w:rsid w:val="00E4150A"/>
    <w:rsid w:val="00E75440"/>
    <w:rsid w:val="00E767A7"/>
    <w:rsid w:val="00E7730C"/>
    <w:rsid w:val="00E858C3"/>
    <w:rsid w:val="00E86847"/>
    <w:rsid w:val="00E872D5"/>
    <w:rsid w:val="00E90C55"/>
    <w:rsid w:val="00E90C5B"/>
    <w:rsid w:val="00E911D9"/>
    <w:rsid w:val="00E93717"/>
    <w:rsid w:val="00E94C46"/>
    <w:rsid w:val="00EA0927"/>
    <w:rsid w:val="00EA28C0"/>
    <w:rsid w:val="00EC27E7"/>
    <w:rsid w:val="00EC418C"/>
    <w:rsid w:val="00EC7478"/>
    <w:rsid w:val="00ED4B89"/>
    <w:rsid w:val="00EE1DEB"/>
    <w:rsid w:val="00EE2C42"/>
    <w:rsid w:val="00EE4459"/>
    <w:rsid w:val="00F031B3"/>
    <w:rsid w:val="00F03C72"/>
    <w:rsid w:val="00F12416"/>
    <w:rsid w:val="00F1661B"/>
    <w:rsid w:val="00F27B31"/>
    <w:rsid w:val="00F3141D"/>
    <w:rsid w:val="00F33A26"/>
    <w:rsid w:val="00F36895"/>
    <w:rsid w:val="00F372A2"/>
    <w:rsid w:val="00F4248A"/>
    <w:rsid w:val="00F436CA"/>
    <w:rsid w:val="00F43BED"/>
    <w:rsid w:val="00F56B37"/>
    <w:rsid w:val="00F651A0"/>
    <w:rsid w:val="00F67D30"/>
    <w:rsid w:val="00F71B70"/>
    <w:rsid w:val="00F83C35"/>
    <w:rsid w:val="00F946E1"/>
    <w:rsid w:val="00F9687C"/>
    <w:rsid w:val="00F97228"/>
    <w:rsid w:val="00FA15C4"/>
    <w:rsid w:val="00FB2090"/>
    <w:rsid w:val="00FC4B6D"/>
    <w:rsid w:val="00FD529E"/>
    <w:rsid w:val="00FE01A1"/>
    <w:rsid w:val="00FE0E9A"/>
    <w:rsid w:val="00FE114F"/>
    <w:rsid w:val="00FE67BB"/>
    <w:rsid w:val="00FE779A"/>
    <w:rsid w:val="00FF14E0"/>
    <w:rsid w:val="00FF1C09"/>
    <w:rsid w:val="00FF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09E6F0"/>
  <w15:chartTrackingRefBased/>
  <w15:docId w15:val="{0FBB35B1-CE9D-419D-9592-8E804619C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Level1">
    <w:name w:val="Level 1"/>
    <w:basedOn w:val="Normal"/>
    <w:pPr>
      <w:ind w:left="2160" w:hanging="2160"/>
    </w:pPr>
  </w:style>
  <w:style w:type="paragraph" w:styleId="BodyText">
    <w:name w:val="Body Text"/>
    <w:basedOn w:val="Normal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720"/>
    </w:pPr>
    <w:rPr>
      <w:rFonts w:ascii="Arial" w:hAnsi="Arial"/>
      <w:sz w:val="22"/>
    </w:rPr>
  </w:style>
  <w:style w:type="character" w:styleId="Hyperlink">
    <w:name w:val="Hyperlink"/>
    <w:rPr>
      <w:color w:val="0000FF"/>
      <w:u w:val="single"/>
    </w:rPr>
  </w:style>
  <w:style w:type="paragraph" w:customStyle="1" w:styleId="1BulletList">
    <w:name w:val="1Bullet List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rsid w:val="00BE656C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656C"/>
    <w:rPr>
      <w:sz w:val="20"/>
    </w:rPr>
  </w:style>
  <w:style w:type="character" w:customStyle="1" w:styleId="CommentTextChar">
    <w:name w:val="Comment Text Char"/>
    <w:link w:val="CommentText"/>
    <w:rsid w:val="00BE656C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656C"/>
    <w:rPr>
      <w:b/>
      <w:bCs/>
    </w:rPr>
  </w:style>
  <w:style w:type="character" w:customStyle="1" w:styleId="CommentSubjectChar">
    <w:name w:val="Comment Subject Char"/>
    <w:link w:val="CommentSubject"/>
    <w:rsid w:val="00BE656C"/>
    <w:rPr>
      <w:b/>
      <w:bCs/>
      <w:snapToGrid w:val="0"/>
    </w:rPr>
  </w:style>
  <w:style w:type="paragraph" w:styleId="ListParagraph">
    <w:name w:val="List Paragraph"/>
    <w:basedOn w:val="Normal"/>
    <w:uiPriority w:val="34"/>
    <w:qFormat/>
    <w:rsid w:val="001718FB"/>
    <w:pPr>
      <w:ind w:left="720"/>
    </w:pPr>
  </w:style>
  <w:style w:type="paragraph" w:styleId="Revision">
    <w:name w:val="Revision"/>
    <w:hidden/>
    <w:uiPriority w:val="99"/>
    <w:semiHidden/>
    <w:rsid w:val="00540029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Godbolt.Ricky.C@dol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8" ma:contentTypeDescription="Create a new document." ma:contentTypeScope="" ma:versionID="15d3b7c5c6d08fb5c93a6d1b9d13d69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efdc3ed5724a891b3a809bba77718e2e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2C8EF2-9324-4D4F-857E-29E9426296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C74188-ADF4-4F42-9E8C-F5A9BCD33B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E5B312-DBAE-4351-9798-11F39B443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823</CharactersWithSpaces>
  <SharedDoc>false</SharedDoc>
  <HLinks>
    <vt:vector size="6" baseType="variant">
      <vt:variant>
        <vt:i4>6815815</vt:i4>
      </vt:variant>
      <vt:variant>
        <vt:i4>3</vt:i4>
      </vt:variant>
      <vt:variant>
        <vt:i4>0</vt:i4>
      </vt:variant>
      <vt:variant>
        <vt:i4>5</vt:i4>
      </vt:variant>
      <vt:variant>
        <vt:lpwstr>mailto:Godbolt.Ricky.C@dol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subject/>
  <dc:creator>Amy Dawson</dc:creator>
  <cp:keywords/>
  <cp:lastModifiedBy>Jefferson, Kirk - ETA</cp:lastModifiedBy>
  <cp:revision>9</cp:revision>
  <cp:lastPrinted>2020-02-03T21:10:00Z</cp:lastPrinted>
  <dcterms:created xsi:type="dcterms:W3CDTF">2022-01-03T20:35:00Z</dcterms:created>
  <dcterms:modified xsi:type="dcterms:W3CDTF">2022-01-21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